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2b852eb de 04 Nov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04 Nov 2023</w:t>
      </w:r>
    </w:p>
    <w:p>
      <w:r>
        <w:br w:type="page"/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de esta etapa, MiMutual - Modificación Core Unidad de Solidaridad y Seguros, Contrato XXX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l proyecto Coomeva Mi Mutual en curso.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tefanini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1-04T00:52:29Z</dcterms:created>
  <dcterms:modified xsi:type="dcterms:W3CDTF">2023-11-04T00:5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